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62654" w:rsidRDefault="00C62654" w:rsidP="00C626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800000"/>
          <w:sz w:val="20"/>
          <w:szCs w:val="20"/>
        </w:rPr>
        <w:t>SELECT</w:t>
      </w:r>
    </w:p>
    <w:p w:rsidR="00C62654" w:rsidRDefault="00C62654" w:rsidP="00C626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P.PATIENT_ID,</w:t>
      </w:r>
    </w:p>
    <w:p w:rsidR="00C62654" w:rsidRDefault="00C62654" w:rsidP="00C626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P.DELETED_STATUS,</w:t>
      </w:r>
    </w:p>
    <w:p w:rsidR="00C62654" w:rsidRDefault="00C62654" w:rsidP="00C626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P.SURNAME,</w:t>
      </w:r>
    </w:p>
    <w:p w:rsidR="00C62654" w:rsidRDefault="00C62654" w:rsidP="00C626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P.FIRST_NAME,</w:t>
      </w:r>
    </w:p>
    <w:p w:rsidR="00C62654" w:rsidRDefault="00C62654" w:rsidP="00C626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p.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birth_dat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,</w:t>
      </w:r>
    </w:p>
    <w:p w:rsidR="00C62654" w:rsidRDefault="00C62654" w:rsidP="00C626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P.DOCTOR_ID,</w:t>
      </w:r>
    </w:p>
    <w:p w:rsidR="00C62654" w:rsidRDefault="00C62654" w:rsidP="00C626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TA.TREATMENT_DATE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AS</w:t>
      </w:r>
      <w:r>
        <w:rPr>
          <w:rFonts w:ascii="Consolas" w:hAnsi="Consolas" w:cs="Consolas"/>
          <w:color w:val="000000"/>
          <w:sz w:val="20"/>
          <w:szCs w:val="20"/>
        </w:rPr>
        <w:t xml:space="preserve"> LAST_TREATMENT_ACTION,</w:t>
      </w:r>
    </w:p>
    <w:p w:rsidR="00C62654" w:rsidRDefault="00C62654" w:rsidP="00C626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>,</w:t>
      </w:r>
    </w:p>
    <w:p w:rsidR="00C62654" w:rsidRDefault="00C62654" w:rsidP="00C626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TA.NEW_PRESCRIPTION,</w:t>
      </w:r>
    </w:p>
    <w:p w:rsidR="00C62654" w:rsidRDefault="00C62654" w:rsidP="00C626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TA.RENEWAL_APPROVED,</w:t>
      </w:r>
    </w:p>
    <w:p w:rsidR="00C62654" w:rsidRDefault="00C62654" w:rsidP="00C626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TA.PERFORMED,</w:t>
      </w:r>
    </w:p>
    <w:p w:rsidR="00C62654" w:rsidRDefault="00C62654" w:rsidP="00C626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TA.DISCONTINUED,</w:t>
      </w:r>
    </w:p>
    <w:p w:rsidR="00C62654" w:rsidRDefault="00C62654" w:rsidP="00C626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TA.ON_HOLD,</w:t>
      </w:r>
    </w:p>
    <w:p w:rsidR="00C62654" w:rsidRDefault="00C62654" w:rsidP="00C626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TA.CONTAINS_REFILLS,</w:t>
      </w:r>
    </w:p>
    <w:p w:rsidR="00C62654" w:rsidRDefault="00C62654" w:rsidP="00C626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TA.REFILLS,</w:t>
      </w:r>
    </w:p>
    <w:p w:rsidR="00C62654" w:rsidRDefault="00C62654" w:rsidP="00C626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TA.REFILL_DURATION,</w:t>
      </w:r>
    </w:p>
    <w:p w:rsidR="00C62654" w:rsidRDefault="00C62654" w:rsidP="00C626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TA.REFILL_DURATION_TYPE_SPECIFIED,</w:t>
      </w:r>
    </w:p>
    <w:p w:rsidR="00C62654" w:rsidRDefault="00C62654" w:rsidP="00C626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TA.REFILL_QUANTITY,</w:t>
      </w:r>
    </w:p>
    <w:p w:rsidR="00C62654" w:rsidRDefault="00C62654" w:rsidP="00C626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TA.REFILL_QUANTITY_TYPE_TEXT,</w:t>
      </w:r>
    </w:p>
    <w:p w:rsidR="00C62654" w:rsidRDefault="00C62654" w:rsidP="00C626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TA.REFILL_QUANTITY_TYPE_SPECIFIED</w:t>
      </w:r>
    </w:p>
    <w:p w:rsidR="00C62654" w:rsidRDefault="00C62654" w:rsidP="00C626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800000"/>
          <w:sz w:val="20"/>
          <w:szCs w:val="20"/>
        </w:rPr>
        <w:t>FROM</w:t>
      </w:r>
    </w:p>
    <w:p w:rsidR="00C62654" w:rsidRDefault="00C62654" w:rsidP="00C626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PATIENT_PIECE PP</w:t>
      </w:r>
    </w:p>
    <w:p w:rsidR="00C62654" w:rsidRDefault="00C62654" w:rsidP="00C626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800000"/>
          <w:sz w:val="20"/>
          <w:szCs w:val="20"/>
        </w:rPr>
        <w:t>JOIN</w:t>
      </w:r>
      <w:r>
        <w:rPr>
          <w:rFonts w:ascii="Consolas" w:hAnsi="Consolas" w:cs="Consolas"/>
          <w:color w:val="000000"/>
          <w:sz w:val="20"/>
          <w:szCs w:val="20"/>
        </w:rPr>
        <w:t xml:space="preserve"> PATIENT P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N</w:t>
      </w:r>
      <w:r>
        <w:rPr>
          <w:rFonts w:ascii="Consolas" w:hAnsi="Consolas" w:cs="Consolas"/>
          <w:color w:val="000000"/>
          <w:sz w:val="20"/>
          <w:szCs w:val="20"/>
        </w:rPr>
        <w:t xml:space="preserve"> PP.PATIENT_ID = P.PATIENT_ID</w:t>
      </w:r>
    </w:p>
    <w:p w:rsidR="00C62654" w:rsidRDefault="00C62654" w:rsidP="00C626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800000"/>
          <w:sz w:val="20"/>
          <w:szCs w:val="20"/>
        </w:rPr>
        <w:t>JOIN</w:t>
      </w:r>
      <w:r>
        <w:rPr>
          <w:rFonts w:ascii="Consolas" w:hAnsi="Consolas" w:cs="Consolas"/>
          <w:color w:val="000000"/>
          <w:sz w:val="20"/>
          <w:szCs w:val="20"/>
        </w:rPr>
        <w:t xml:space="preserve"> TREATMENT_ACTION TA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N</w:t>
      </w:r>
      <w:r>
        <w:rPr>
          <w:rFonts w:ascii="Consolas" w:hAnsi="Consolas" w:cs="Consolas"/>
          <w:color w:val="000000"/>
          <w:sz w:val="20"/>
          <w:szCs w:val="20"/>
        </w:rPr>
        <w:t xml:space="preserve"> PP.PATIENT_PIECE_ID = TA.PATIENT_PIECE_ID</w:t>
      </w:r>
    </w:p>
    <w:p w:rsidR="00C62654" w:rsidRDefault="00C62654" w:rsidP="00C626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800000"/>
          <w:sz w:val="20"/>
          <w:szCs w:val="20"/>
        </w:rPr>
        <w:t>WHERE</w:t>
      </w:r>
    </w:p>
    <w:p w:rsidR="00C62654" w:rsidRDefault="00C62654" w:rsidP="00C626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salbutamol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%salbutamol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salbutamol%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 salbutamol 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salbutamol 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</w:p>
    <w:p w:rsidR="00C62654" w:rsidRDefault="00C62654" w:rsidP="00C626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Ventolin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%Ventolin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Ventolin%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 Ventolin 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Ventolin 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</w:p>
    <w:p w:rsidR="00C62654" w:rsidRDefault="00C62654" w:rsidP="00C626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fluticasone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%fluticasone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fluticasone%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 fluticasone 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fluticasone 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</w:p>
    <w:p w:rsidR="00C62654" w:rsidRDefault="00C62654" w:rsidP="00C626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terbutaline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%terbutaline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terbutaline%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 terbutaline 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terbutaline 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</w:p>
    <w:p w:rsidR="00C62654" w:rsidRDefault="00C62654" w:rsidP="00C626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formoterol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>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%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formoterol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>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formoterol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>%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 xml:space="preserve">' 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formoterol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 xml:space="preserve"> 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formoterol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 xml:space="preserve"> 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</w:p>
    <w:p w:rsidR="00C62654" w:rsidRDefault="00C62654" w:rsidP="00C626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indacaterol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>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%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indacaterol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>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indacaterol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>%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 xml:space="preserve">' 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indacaterol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 xml:space="preserve"> 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indacaterol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 xml:space="preserve"> 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</w:p>
    <w:p w:rsidR="00C62654" w:rsidRDefault="00C62654" w:rsidP="00C626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salmeterol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>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%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salmeterol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>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salmeterol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>%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 xml:space="preserve">' 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salmeterol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 xml:space="preserve"> 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salmeterol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 xml:space="preserve"> 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</w:p>
    <w:p w:rsidR="00C62654" w:rsidRDefault="00C62654" w:rsidP="00C626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olodaterol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>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%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olodaterol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>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olodaterol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>%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 xml:space="preserve">' 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olodaterol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 xml:space="preserve"> 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olodaterol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 xml:space="preserve"> 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</w:p>
    <w:p w:rsidR="00C62654" w:rsidRDefault="00C62654" w:rsidP="00C626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ipratropium 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%ipratropium 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ipratropium %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 ipratropium  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ipratropium  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</w:p>
    <w:p w:rsidR="00C62654" w:rsidRDefault="00C62654" w:rsidP="00C626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tiotropium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>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%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tiotropium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>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tiotropium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>%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 xml:space="preserve">' 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tiotropium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 xml:space="preserve"> 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tiotropium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 xml:space="preserve"> 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</w:p>
    <w:p w:rsidR="00C62654" w:rsidRDefault="00C62654" w:rsidP="00C626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aclidinium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>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%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aclidinium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>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aclidinium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>%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 xml:space="preserve">' 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aclidinium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 xml:space="preserve"> 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aclidinium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 xml:space="preserve"> 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</w:p>
    <w:p w:rsidR="00C62654" w:rsidRDefault="00C62654" w:rsidP="00C626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glycopyrronium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>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%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glycopyrronium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>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glycopyrronium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>%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 xml:space="preserve">' 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glycopyrronium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 xml:space="preserve"> 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glycopyrronium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 xml:space="preserve"> 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</w:p>
    <w:p w:rsidR="00C62654" w:rsidRDefault="00C62654" w:rsidP="00C626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umeclidinium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>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%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umeclidinium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>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umeclidinium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>%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 xml:space="preserve">' 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umeclidinium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 xml:space="preserve"> 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umeclidinium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 xml:space="preserve"> 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</w:p>
    <w:p w:rsidR="00C62654" w:rsidRDefault="00C62654" w:rsidP="00C626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800000"/>
          <w:sz w:val="20"/>
          <w:szCs w:val="20"/>
        </w:rPr>
        <w:lastRenderedPageBreak/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beclomethasone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>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%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beclomethasone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>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beclomethasone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>%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 xml:space="preserve">' 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beclomethasone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 xml:space="preserve"> 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beclomethasone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 xml:space="preserve"> 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</w:p>
    <w:p w:rsidR="00C62654" w:rsidRDefault="00C62654" w:rsidP="00C626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budesonide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%budesonide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budesonide%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 budesonide 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budesonide 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</w:p>
    <w:p w:rsidR="00C62654" w:rsidRDefault="00C62654" w:rsidP="00C626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ciclesonide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>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%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ciclesonide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>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ciclesonide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>%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 xml:space="preserve">' 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ciclesonide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 xml:space="preserve"> 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ciclesonide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 xml:space="preserve"> 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</w:p>
    <w:p w:rsidR="00C62654" w:rsidRDefault="00C62654" w:rsidP="00C626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mometasone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>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%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mometasone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>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mometasone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>%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 xml:space="preserve">' 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mometasone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 xml:space="preserve"> 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mometasone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 xml:space="preserve"> 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</w:p>
    <w:p w:rsidR="00C62654" w:rsidRDefault="00C62654" w:rsidP="00C626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vilanterol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>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%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vilanterol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>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vilanterol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>%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 xml:space="preserve">' 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vilanterol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 xml:space="preserve"> 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vilanterol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 xml:space="preserve"> 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</w:p>
    <w:p w:rsidR="00C62654" w:rsidRDefault="00C62654" w:rsidP="00C626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Airomir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>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%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Airomir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>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Airomir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>%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 xml:space="preserve">' 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Airomir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 xml:space="preserve"> 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Airomir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 xml:space="preserve"> 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</w:p>
    <w:p w:rsidR="00C62654" w:rsidRDefault="00C62654" w:rsidP="00C626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Bricanyl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>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%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Bricanyl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>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Bricanyl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>%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 xml:space="preserve">' 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Bricanyl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 xml:space="preserve"> 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Bricanyl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 xml:space="preserve"> 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</w:p>
    <w:p w:rsidR="00C62654" w:rsidRDefault="00C62654" w:rsidP="00C626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Foradil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>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%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Foradil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>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Foradil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>%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 xml:space="preserve">' 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Foradil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 xml:space="preserve"> 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Foradil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 xml:space="preserve"> 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</w:p>
    <w:p w:rsidR="00C62654" w:rsidRDefault="00C62654" w:rsidP="00C626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Oxeze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>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%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Oxeze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>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Oxeze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>%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 xml:space="preserve">' 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Oxeze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 xml:space="preserve"> 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Oxeze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 xml:space="preserve"> 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</w:p>
    <w:p w:rsidR="00C62654" w:rsidRDefault="00C62654" w:rsidP="00C626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Onbrez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>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%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Onbrez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>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Onbrez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>%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 xml:space="preserve">' 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Onbrez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 xml:space="preserve"> 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Onbrez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 xml:space="preserve"> 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</w:p>
    <w:p w:rsidR="00C62654" w:rsidRDefault="00C62654" w:rsidP="00C626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Serevent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>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%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Serevent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>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Serevent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>%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 xml:space="preserve">' 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Serevent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 xml:space="preserve"> 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Serevent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 xml:space="preserve"> 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</w:p>
    <w:p w:rsidR="00C62654" w:rsidRDefault="00C62654" w:rsidP="00C626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Atrovent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>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%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Atrovent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>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Atrovent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>%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 xml:space="preserve">' 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Atrovent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 xml:space="preserve"> 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Atrovent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 xml:space="preserve"> 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</w:p>
    <w:p w:rsidR="00C62654" w:rsidRDefault="00C62654" w:rsidP="00C626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Spiriva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%Spiriva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Spiriva%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 Spiriva 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Spiriva 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</w:p>
    <w:p w:rsidR="00C62654" w:rsidRDefault="00C62654" w:rsidP="00C626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Tudorza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>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%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Tudorza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>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Tudorza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>%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 xml:space="preserve">' 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Tudorza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 xml:space="preserve"> 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Tudorza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 xml:space="preserve"> 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</w:p>
    <w:p w:rsidR="00C62654" w:rsidRDefault="00C62654" w:rsidP="00C626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Seebri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>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%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Seebri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>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Seebri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>%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 xml:space="preserve">' 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Seebri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 xml:space="preserve"> 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Seebri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 xml:space="preserve"> 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</w:p>
    <w:p w:rsidR="00C62654" w:rsidRDefault="00C62654" w:rsidP="00C626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Incruse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>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%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Incruse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>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Incruse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>%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 xml:space="preserve">' 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Incruse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 xml:space="preserve"> 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Incruse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 xml:space="preserve"> 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</w:p>
    <w:p w:rsidR="00C62654" w:rsidRDefault="00C62654" w:rsidP="00C626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Qvar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>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%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Qvar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>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Qvar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>%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 xml:space="preserve">' 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Qvar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 xml:space="preserve"> 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Qvar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 xml:space="preserve"> 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</w:p>
    <w:p w:rsidR="00C62654" w:rsidRDefault="00C62654" w:rsidP="00C626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Q-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Var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>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%Q-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Var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>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Q-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Var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>%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 Q-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Var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 xml:space="preserve"> 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Q-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Var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 xml:space="preserve"> 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</w:p>
    <w:p w:rsidR="00C62654" w:rsidRDefault="00C62654" w:rsidP="00C626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Pulmicort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>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%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Pulmicort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>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Pulmicort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>%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 xml:space="preserve">' 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Pulmicort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 xml:space="preserve"> 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Pulmicort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 xml:space="preserve"> 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</w:p>
    <w:p w:rsidR="00C62654" w:rsidRDefault="00C62654" w:rsidP="00C626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Alvesco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>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%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Alvesco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>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Alvesco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>%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 xml:space="preserve">' 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Alvesco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 xml:space="preserve"> 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Alvesco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 xml:space="preserve"> 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</w:p>
    <w:p w:rsidR="00C62654" w:rsidRDefault="00C62654" w:rsidP="00C626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Flovent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>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%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Flovent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>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Flovent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>%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 xml:space="preserve">' 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Flovent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 xml:space="preserve"> 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Flovent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 xml:space="preserve"> 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</w:p>
    <w:p w:rsidR="00C62654" w:rsidRDefault="00C62654" w:rsidP="00C626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Aermony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>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%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Aermony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>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Aermony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>%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 xml:space="preserve">' 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Aermony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 xml:space="preserve"> 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Aermony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 xml:space="preserve"> 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</w:p>
    <w:p w:rsidR="00C62654" w:rsidRDefault="00C62654" w:rsidP="00C626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Arnuity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>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%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Arnuity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>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Arnuity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>%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 xml:space="preserve">' 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Arnuity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 xml:space="preserve"> 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Arnuity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 xml:space="preserve"> 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</w:p>
    <w:p w:rsidR="00C62654" w:rsidRDefault="00C62654" w:rsidP="00C626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Asmanex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>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%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Asmanex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>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Asmanex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>%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 xml:space="preserve">' 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Asmanex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 xml:space="preserve"> 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Asmanex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 xml:space="preserve"> 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</w:p>
    <w:p w:rsidR="00C62654" w:rsidRDefault="00C62654" w:rsidP="00C626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Combivent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>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%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Combivent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>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Combivent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>%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 xml:space="preserve">' 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Combivent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 xml:space="preserve"> 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Combivent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 xml:space="preserve"> 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</w:p>
    <w:p w:rsidR="00C62654" w:rsidRDefault="00C62654" w:rsidP="00C626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Duaklir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>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%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Duaklir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>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Duaklir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>%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 xml:space="preserve">' 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Duaklir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 xml:space="preserve"> 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Duaklir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 xml:space="preserve"> 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</w:p>
    <w:p w:rsidR="00C62654" w:rsidRDefault="00C62654" w:rsidP="00C626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Ultibro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>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%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Ultibro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>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Ultibro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>%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 xml:space="preserve">' 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Ultibro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 xml:space="preserve"> 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Ultibro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 xml:space="preserve"> 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</w:p>
    <w:p w:rsidR="00C62654" w:rsidRDefault="00C62654" w:rsidP="00C626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800000"/>
          <w:sz w:val="20"/>
          <w:szCs w:val="20"/>
        </w:rPr>
        <w:lastRenderedPageBreak/>
        <w:t>or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Inspiolto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>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%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Inspiolto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>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Inspiolto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>%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 xml:space="preserve">' 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Inspiolto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 xml:space="preserve"> 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Inspiolto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 xml:space="preserve"> 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</w:p>
    <w:p w:rsidR="00C62654" w:rsidRDefault="00C62654" w:rsidP="00C626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Anoro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>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%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Anoro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>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Anoro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>%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 xml:space="preserve">' 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Anoro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 xml:space="preserve"> 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Anoro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 xml:space="preserve"> 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</w:p>
    <w:p w:rsidR="00C62654" w:rsidRDefault="00C62654" w:rsidP="00C626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Symbicort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>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%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Symbicort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>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Symbicort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>%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 xml:space="preserve">' 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Symbicort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 xml:space="preserve"> 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Symbicort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 xml:space="preserve"> 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</w:p>
    <w:p w:rsidR="00C62654" w:rsidRDefault="00C62654" w:rsidP="00C626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Breo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>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%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Breo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>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Breo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>%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 xml:space="preserve">' 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Breo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 xml:space="preserve"> 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Breo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 xml:space="preserve"> 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</w:p>
    <w:p w:rsidR="00C62654" w:rsidRDefault="00C62654" w:rsidP="00C626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Advair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%Advair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Advair%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 Advair 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Advair 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</w:p>
    <w:p w:rsidR="00C62654" w:rsidRDefault="00C62654" w:rsidP="00C626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Wixela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>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%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Wixela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>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Wixela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>%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 xml:space="preserve">' 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Wixela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 xml:space="preserve"> 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Wixela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 xml:space="preserve"> 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</w:p>
    <w:p w:rsidR="00C62654" w:rsidRDefault="00C62654" w:rsidP="00C626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Zenhale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>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%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Zenhale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>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Zenhale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>%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 xml:space="preserve">' 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Zenhale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 xml:space="preserve"> 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Zenhale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 xml:space="preserve"> 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</w:p>
    <w:p w:rsidR="00C62654" w:rsidRDefault="00C62654" w:rsidP="00C626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Atectura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>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%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Atectura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>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Atectura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>%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 xml:space="preserve">' 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Atectura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 xml:space="preserve"> 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Atectura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 xml:space="preserve"> 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</w:p>
    <w:p w:rsidR="00C62654" w:rsidRDefault="00C62654" w:rsidP="00C626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Trelegy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>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%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Trelegy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>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Trelegy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>%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 xml:space="preserve">' 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Trelegy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 xml:space="preserve"> 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Trelegy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 xml:space="preserve"> 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</w:p>
    <w:p w:rsidR="00CF201B" w:rsidRPr="00C62654" w:rsidRDefault="00C62654" w:rsidP="00C62654">
      <w:proofErr w:type="gramStart"/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Enerzair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>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%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Enerzair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>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Enerzair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>%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 xml:space="preserve">' 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Enerzair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 xml:space="preserve"> '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or</w:t>
      </w:r>
      <w:r>
        <w:rPr>
          <w:rFonts w:ascii="Consolas" w:hAnsi="Consolas" w:cs="Consolas"/>
          <w:color w:val="000000"/>
          <w:sz w:val="20"/>
          <w:szCs w:val="20"/>
        </w:rPr>
        <w:t xml:space="preserve"> TA.</w:t>
      </w:r>
      <w:r>
        <w:rPr>
          <w:rFonts w:ascii="Consolas" w:hAnsi="Consolas" w:cs="Consolas"/>
          <w:b/>
          <w:bCs/>
          <w:color w:val="00008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</w:rPr>
        <w:t>lik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</w:rPr>
        <w:t>'</w:t>
      </w:r>
      <w:proofErr w:type="spellStart"/>
      <w:r>
        <w:rPr>
          <w:rFonts w:ascii="Consolas" w:hAnsi="Consolas" w:cs="Consolas"/>
          <w:color w:val="008000"/>
          <w:sz w:val="20"/>
          <w:szCs w:val="20"/>
        </w:rPr>
        <w:t>Enerzair</w:t>
      </w:r>
      <w:proofErr w:type="spellEnd"/>
      <w:r>
        <w:rPr>
          <w:rFonts w:ascii="Consolas" w:hAnsi="Consolas" w:cs="Consolas"/>
          <w:color w:val="008000"/>
          <w:sz w:val="20"/>
          <w:szCs w:val="20"/>
        </w:rPr>
        <w:t xml:space="preserve"> '</w:t>
      </w:r>
      <w:bookmarkStart w:id="0" w:name="_GoBack"/>
      <w:bookmarkEnd w:id="0"/>
    </w:p>
    <w:sectPr w:rsidR="00CF201B" w:rsidRPr="00C6265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0NrI0NTEyMje2sLRQ0lEKTi0uzszPAykwrAUAScCeQSwAAAA="/>
  </w:docVars>
  <w:rsids>
    <w:rsidRoot w:val="00C62654"/>
    <w:rsid w:val="00C62654"/>
    <w:rsid w:val="00CF201B"/>
    <w:rsid w:val="00CF63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FA8E8CC-5D9E-427D-8B5F-EB18D35454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44</Words>
  <Characters>6524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. Michael's Hospital</Company>
  <LinksUpToDate>false</LinksUpToDate>
  <CharactersWithSpaces>7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 AlHaj</dc:creator>
  <cp:keywords/>
  <dc:description/>
  <cp:lastModifiedBy>Mo AlHaj</cp:lastModifiedBy>
  <cp:revision>1</cp:revision>
  <dcterms:created xsi:type="dcterms:W3CDTF">2021-12-02T15:35:00Z</dcterms:created>
  <dcterms:modified xsi:type="dcterms:W3CDTF">2021-12-02T15:36:00Z</dcterms:modified>
</cp:coreProperties>
</file>